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A2030" w14:textId="0BBFA084" w:rsidR="004C1C25" w:rsidRPr="004C1C25" w:rsidRDefault="008F6472" w:rsidP="00E257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F6472">
        <w:rPr>
          <w:rFonts w:ascii="Times New Roman" w:eastAsia="Times New Roman" w:hAnsi="Times New Roman" w:cs="Times New Roman" w:hint="eastAsia"/>
          <w:sz w:val="24"/>
          <w:szCs w:val="24"/>
        </w:rPr>
        <w:t>(T30)</w:t>
      </w:r>
      <w:r w:rsidRPr="008F6472">
        <w:rPr>
          <w:rFonts w:ascii="新細明體" w:eastAsia="新細明體" w:hAnsi="新細明體" w:cs="新細明體" w:hint="eastAsia"/>
          <w:sz w:val="24"/>
          <w:szCs w:val="24"/>
        </w:rPr>
        <w:t>比較</w:t>
      </w:r>
      <w:r w:rsidRPr="008F6472">
        <w:rPr>
          <w:rFonts w:ascii="Times New Roman" w:eastAsia="Times New Roman" w:hAnsi="Times New Roman" w:cs="Times New Roman" w:hint="eastAsia"/>
          <w:sz w:val="24"/>
          <w:szCs w:val="24"/>
        </w:rPr>
        <w:t>Thread(</w:t>
      </w:r>
      <w:r w:rsidRPr="008F6472">
        <w:rPr>
          <w:rFonts w:ascii="新細明體" w:eastAsia="新細明體" w:hAnsi="新細明體" w:cs="新細明體" w:hint="eastAsia"/>
          <w:sz w:val="24"/>
          <w:szCs w:val="24"/>
        </w:rPr>
        <w:t>執行緒</w:t>
      </w:r>
      <w:r w:rsidRPr="008F6472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8F647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F6472">
        <w:rPr>
          <w:rFonts w:ascii="Times New Roman" w:eastAsia="Times New Roman" w:hAnsi="Times New Roman" w:cs="Times New Roman" w:hint="eastAsia"/>
          <w:sz w:val="24"/>
          <w:szCs w:val="24"/>
        </w:rPr>
        <w:t>Async</w:t>
      </w:r>
      <w:r w:rsidRPr="008F647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F6472">
        <w:rPr>
          <w:rFonts w:ascii="Times New Roman" w:eastAsia="Times New Roman" w:hAnsi="Times New Roman" w:cs="Times New Roman" w:hint="eastAsia"/>
          <w:sz w:val="24"/>
          <w:szCs w:val="24"/>
        </w:rPr>
        <w:t>Await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Pr="008F6472">
        <w:rPr>
          <w:rFonts w:ascii="Times New Roman" w:eastAsia="Times New Roman" w:hAnsi="Times New Roman" w:cs="Times New Roman" w:hint="eastAsia"/>
          <w:sz w:val="24"/>
          <w:szCs w:val="24"/>
        </w:rPr>
        <w:t>(T30)</w:t>
      </w:r>
      <w:r w:rsidRPr="008F6472">
        <w:rPr>
          <w:rFonts w:ascii="新細明體" w:eastAsia="新細明體" w:hAnsi="新細明體" w:cs="新細明體" w:hint="eastAsia"/>
          <w:sz w:val="24"/>
          <w:szCs w:val="24"/>
        </w:rPr>
        <w:t>比較</w:t>
      </w:r>
      <w:r w:rsidRPr="008F6472">
        <w:rPr>
          <w:rFonts w:ascii="Times New Roman" w:eastAsia="Times New Roman" w:hAnsi="Times New Roman" w:cs="Times New Roman" w:hint="eastAsia"/>
          <w:sz w:val="24"/>
          <w:szCs w:val="24"/>
        </w:rPr>
        <w:t>Thread(</w:t>
      </w:r>
      <w:r w:rsidRPr="008F6472">
        <w:rPr>
          <w:rFonts w:ascii="新細明體" w:eastAsia="新細明體" w:hAnsi="新細明體" w:cs="新細明體" w:hint="eastAsia"/>
          <w:sz w:val="24"/>
          <w:szCs w:val="24"/>
        </w:rPr>
        <w:t>執行緒</w:t>
      </w:r>
      <w:r w:rsidRPr="008F6472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8F647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F6472">
        <w:rPr>
          <w:rFonts w:ascii="Times New Roman" w:eastAsia="Times New Roman" w:hAnsi="Times New Roman" w:cs="Times New Roman" w:hint="eastAsia"/>
          <w:sz w:val="24"/>
          <w:szCs w:val="24"/>
        </w:rPr>
        <w:t>Async</w:t>
      </w:r>
      <w:r w:rsidRPr="008F647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F6472">
        <w:rPr>
          <w:rFonts w:ascii="Times New Roman" w:eastAsia="Times New Roman" w:hAnsi="Times New Roman" w:cs="Times New Roman" w:hint="eastAsia"/>
          <w:sz w:val="24"/>
          <w:szCs w:val="24"/>
        </w:rPr>
        <w:t>Await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C1C25" w:rsidRPr="004C1C25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15B19986" w14:textId="77777777" w:rsidR="004C1C25" w:rsidRPr="004C1C25" w:rsidRDefault="004C1C25" w:rsidP="00E257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1C25">
        <w:rPr>
          <w:rFonts w:ascii="Times New Roman" w:eastAsia="Times New Roman" w:hAnsi="Times New Roman" w:cs="Times New Roman"/>
          <w:sz w:val="24"/>
          <w:szCs w:val="24"/>
        </w:rPr>
        <w:t xml:space="preserve">1.1. Create New </w:t>
      </w:r>
      <w:proofErr w:type="gramStart"/>
      <w:r w:rsidRPr="004C1C25">
        <w:rPr>
          <w:rFonts w:ascii="Times New Roman" w:eastAsia="Times New Roman" w:hAnsi="Times New Roman" w:cs="Times New Roman"/>
          <w:sz w:val="24"/>
          <w:szCs w:val="24"/>
        </w:rPr>
        <w:t>Project :</w:t>
      </w:r>
      <w:proofErr w:type="gramEnd"/>
      <w:r w:rsidRPr="004C1C25">
        <w:rPr>
          <w:rFonts w:ascii="Times New Roman" w:eastAsia="Times New Roman" w:hAnsi="Times New Roman" w:cs="Times New Roman"/>
          <w:sz w:val="24"/>
          <w:szCs w:val="24"/>
        </w:rPr>
        <w:t xml:space="preserve"> Sample</w:t>
      </w:r>
    </w:p>
    <w:p w14:paraId="595B6A1C" w14:textId="77777777" w:rsidR="004C1C25" w:rsidRPr="004C1C25" w:rsidRDefault="004C1C25" w:rsidP="00E257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1C25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30286DB" w14:textId="77777777" w:rsidR="004C1C25" w:rsidRPr="004C1C25" w:rsidRDefault="004C1C25" w:rsidP="00E257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1C25">
        <w:rPr>
          <w:rFonts w:ascii="Times New Roman" w:eastAsia="Times New Roman" w:hAnsi="Times New Roman" w:cs="Times New Roman"/>
          <w:sz w:val="24"/>
          <w:szCs w:val="24"/>
        </w:rPr>
        <w:t>2. Form1.cs</w:t>
      </w:r>
    </w:p>
    <w:p w14:paraId="32FC5713" w14:textId="77777777" w:rsidR="004C1C25" w:rsidRPr="004C1C25" w:rsidRDefault="004C1C25" w:rsidP="00E257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C1C25">
        <w:rPr>
          <w:rFonts w:ascii="Times New Roman" w:eastAsia="Times New Roman" w:hAnsi="Times New Roman" w:cs="Times New Roman"/>
          <w:sz w:val="24"/>
          <w:szCs w:val="24"/>
        </w:rPr>
        <w:t>2.1. Form1.cs [Design]</w:t>
      </w:r>
    </w:p>
    <w:p w14:paraId="565A48D3" w14:textId="419A49D3" w:rsidR="002505D5" w:rsidRDefault="004C1C25" w:rsidP="00E25715">
      <w:pPr>
        <w:spacing w:after="0"/>
      </w:pPr>
      <w:r w:rsidRPr="004C1C25">
        <w:rPr>
          <w:rFonts w:ascii="Times New Roman" w:eastAsia="Times New Roman" w:hAnsi="Times New Roman" w:cs="Times New Roman"/>
          <w:sz w:val="24"/>
          <w:szCs w:val="24"/>
        </w:rPr>
        <w:t>2.2. Form1.cs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br/>
      </w:r>
      <w:r w:rsidR="00441B46">
        <w:br/>
      </w:r>
    </w:p>
    <w:p w14:paraId="60A8BC83" w14:textId="77777777" w:rsidR="002505D5" w:rsidRDefault="002505D5" w:rsidP="00E25715">
      <w:pPr>
        <w:spacing w:after="0"/>
      </w:pPr>
      <w:r>
        <w:rPr>
          <w:sz w:val="48"/>
          <w:szCs w:val="48"/>
        </w:rPr>
        <w:t>1. New Project</w:t>
      </w:r>
    </w:p>
    <w:p w14:paraId="4454E314" w14:textId="77777777" w:rsidR="002505D5" w:rsidRDefault="002505D5" w:rsidP="00E25715">
      <w:pPr>
        <w:spacing w:after="0"/>
        <w:rPr>
          <w:sz w:val="27"/>
          <w:szCs w:val="27"/>
        </w:rPr>
      </w:pPr>
    </w:p>
    <w:p w14:paraId="079848EA" w14:textId="77777777" w:rsidR="002505D5" w:rsidRDefault="002505D5" w:rsidP="00E25715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1.1. Create New </w:t>
      </w:r>
      <w:proofErr w:type="gramStart"/>
      <w:r>
        <w:rPr>
          <w:rFonts w:ascii="Tahoma" w:hAnsi="Tahoma" w:cs="Tahoma"/>
          <w:color w:val="000000"/>
          <w:sz w:val="36"/>
          <w:szCs w:val="36"/>
        </w:rPr>
        <w:t>Project :</w:t>
      </w:r>
      <w:proofErr w:type="gramEnd"/>
      <w:r>
        <w:rPr>
          <w:rFonts w:ascii="Tahoma" w:hAnsi="Tahoma" w:cs="Tahoma"/>
          <w:color w:val="000000"/>
          <w:sz w:val="36"/>
          <w:szCs w:val="36"/>
        </w:rPr>
        <w:t> Sample</w:t>
      </w:r>
    </w:p>
    <w:p w14:paraId="7831F9E5" w14:textId="77777777" w:rsidR="002505D5" w:rsidRDefault="002505D5" w:rsidP="00E25715">
      <w:pPr>
        <w:spacing w:after="0"/>
        <w:rPr>
          <w:sz w:val="27"/>
          <w:szCs w:val="27"/>
        </w:rPr>
      </w:pPr>
    </w:p>
    <w:p w14:paraId="304CAB92" w14:textId="77777777" w:rsidR="002505D5" w:rsidRDefault="002505D5" w:rsidP="00E25715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085ED0BE" w14:textId="77777777" w:rsidR="002505D5" w:rsidRDefault="002505D5" w:rsidP="00E25715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Windows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Forms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387AAE30" w14:textId="77777777" w:rsidR="002505D5" w:rsidRDefault="002505D5" w:rsidP="00E25715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WindowsFormsApp1</w:t>
      </w:r>
    </w:p>
    <w:p w14:paraId="557944DF" w14:textId="77777777" w:rsidR="002505D5" w:rsidRDefault="002505D5" w:rsidP="00E25715">
      <w:pPr>
        <w:spacing w:after="0"/>
        <w:rPr>
          <w:sz w:val="27"/>
          <w:szCs w:val="27"/>
        </w:rPr>
      </w:pPr>
    </w:p>
    <w:p w14:paraId="28540C42" w14:textId="22DA9DED" w:rsidR="002505D5" w:rsidRDefault="002505D5" w:rsidP="00E25715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3B43E138" wp14:editId="76407BCF">
            <wp:extent cx="4290060" cy="2628900"/>
            <wp:effectExtent l="0" t="0" r="0" b="0"/>
            <wp:docPr id="3" name="Picture 3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67135F" w14:textId="77777777" w:rsidR="002505D5" w:rsidRDefault="002505D5" w:rsidP="00E25715">
      <w:pPr>
        <w:spacing w:after="0"/>
      </w:pPr>
    </w:p>
    <w:p w14:paraId="7C5F03B7" w14:textId="131790D1" w:rsidR="002505D5" w:rsidRDefault="002505D5" w:rsidP="00E25715">
      <w:pPr>
        <w:spacing w:after="0"/>
      </w:pPr>
      <w:r>
        <w:rPr>
          <w:noProof/>
        </w:rPr>
        <w:lastRenderedPageBreak/>
        <w:drawing>
          <wp:inline distT="0" distB="0" distL="0" distR="0" wp14:anchorId="362406CC" wp14:editId="6E822D7A">
            <wp:extent cx="5274310" cy="2720340"/>
            <wp:effectExtent l="0" t="0" r="2540" b="381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20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1E8C5F" w14:textId="77777777" w:rsidR="002505D5" w:rsidRDefault="002505D5" w:rsidP="00E25715">
      <w:pPr>
        <w:spacing w:after="0"/>
      </w:pPr>
    </w:p>
    <w:p w14:paraId="02FC1353" w14:textId="77777777" w:rsidR="002505D5" w:rsidRDefault="002505D5" w:rsidP="00E25715">
      <w:pPr>
        <w:spacing w:after="0"/>
      </w:pPr>
    </w:p>
    <w:p w14:paraId="1B7DFF77" w14:textId="77777777" w:rsidR="002505D5" w:rsidRDefault="002505D5" w:rsidP="00E25715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4BBE476E" w14:textId="77777777" w:rsidR="002505D5" w:rsidRDefault="002505D5" w:rsidP="00E25715">
      <w:pPr>
        <w:spacing w:after="0"/>
      </w:pPr>
    </w:p>
    <w:p w14:paraId="5DC73794" w14:textId="77777777" w:rsidR="002505D5" w:rsidRDefault="002505D5" w:rsidP="00E25715">
      <w:pPr>
        <w:spacing w:after="0"/>
      </w:pPr>
      <w:r>
        <w:rPr>
          <w:sz w:val="48"/>
          <w:szCs w:val="48"/>
        </w:rPr>
        <w:t>2. Form1.cs</w:t>
      </w:r>
    </w:p>
    <w:p w14:paraId="3EAC02D4" w14:textId="77777777" w:rsidR="002505D5" w:rsidRDefault="002505D5" w:rsidP="00E25715">
      <w:pPr>
        <w:spacing w:after="0"/>
      </w:pPr>
    </w:p>
    <w:p w14:paraId="67F56597" w14:textId="77777777" w:rsidR="002505D5" w:rsidRDefault="002505D5" w:rsidP="00E25715">
      <w:pPr>
        <w:spacing w:after="0"/>
      </w:pPr>
      <w:r>
        <w:rPr>
          <w:sz w:val="36"/>
          <w:szCs w:val="36"/>
        </w:rPr>
        <w:t>2.1. Form1.cs [Design]</w:t>
      </w:r>
    </w:p>
    <w:p w14:paraId="4C47453F" w14:textId="77777777" w:rsidR="002505D5" w:rsidRDefault="002505D5" w:rsidP="00E25715">
      <w:pPr>
        <w:spacing w:after="0"/>
      </w:pPr>
    </w:p>
    <w:p w14:paraId="6538513C" w14:textId="7D35CB62" w:rsidR="002505D5" w:rsidRDefault="002505D5" w:rsidP="00E25715">
      <w:pPr>
        <w:spacing w:after="0"/>
      </w:pPr>
      <w:r>
        <w:rPr>
          <w:noProof/>
        </w:rPr>
        <w:drawing>
          <wp:inline distT="0" distB="0" distL="0" distR="0" wp14:anchorId="1F2597B4" wp14:editId="0BD4C928">
            <wp:extent cx="5274310" cy="1958975"/>
            <wp:effectExtent l="0" t="0" r="2540" b="3175"/>
            <wp:docPr id="1" name="Picture 1" descr="Graphical user interface, tabl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abl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5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915259" w14:textId="77777777" w:rsidR="002505D5" w:rsidRDefault="002505D5" w:rsidP="00E25715">
      <w:pPr>
        <w:spacing w:after="0"/>
      </w:pPr>
    </w:p>
    <w:p w14:paraId="2E10FB39" w14:textId="77777777" w:rsidR="002505D5" w:rsidRDefault="002505D5" w:rsidP="00E25715">
      <w:pPr>
        <w:spacing w:after="0"/>
      </w:pPr>
    </w:p>
    <w:p w14:paraId="5C8279D8" w14:textId="77777777" w:rsidR="002505D5" w:rsidRDefault="002505D5" w:rsidP="00E25715">
      <w:pPr>
        <w:spacing w:after="0"/>
      </w:pPr>
      <w:r>
        <w:t>Drag and Drop 6 "</w:t>
      </w:r>
      <w:proofErr w:type="spellStart"/>
      <w:r>
        <w:t>Button"s</w:t>
      </w:r>
      <w:proofErr w:type="spellEnd"/>
      <w:r>
        <w:t xml:space="preserve"> on the Form and set the following properties</w:t>
      </w:r>
    </w:p>
    <w:p w14:paraId="14893FE5" w14:textId="77777777" w:rsidR="002505D5" w:rsidRDefault="002505D5" w:rsidP="00E25715">
      <w:pPr>
        <w:spacing w:after="0"/>
      </w:pPr>
      <w:r>
        <w:t>Name =btnThread1</w:t>
      </w:r>
    </w:p>
    <w:p w14:paraId="7064E14C" w14:textId="77777777" w:rsidR="002505D5" w:rsidRDefault="002505D5" w:rsidP="00E25715">
      <w:pPr>
        <w:spacing w:after="0"/>
      </w:pPr>
      <w:r>
        <w:t>Name =btnThread2</w:t>
      </w:r>
    </w:p>
    <w:p w14:paraId="692407C9" w14:textId="77777777" w:rsidR="002505D5" w:rsidRDefault="002505D5" w:rsidP="00E25715">
      <w:pPr>
        <w:spacing w:after="0"/>
      </w:pPr>
      <w:r>
        <w:t>Name =btnThread3</w:t>
      </w:r>
    </w:p>
    <w:p w14:paraId="264B8882" w14:textId="77777777" w:rsidR="002505D5" w:rsidRDefault="002505D5" w:rsidP="00E25715">
      <w:pPr>
        <w:spacing w:after="0"/>
      </w:pPr>
      <w:r>
        <w:t>Name =btnThread4</w:t>
      </w:r>
    </w:p>
    <w:p w14:paraId="3AC09893" w14:textId="77777777" w:rsidR="002505D5" w:rsidRDefault="002505D5" w:rsidP="00E25715">
      <w:pPr>
        <w:spacing w:after="0"/>
      </w:pPr>
      <w:r>
        <w:t>Name =btnThread5</w:t>
      </w:r>
    </w:p>
    <w:p w14:paraId="09AA25D5" w14:textId="77777777" w:rsidR="002505D5" w:rsidRDefault="002505D5" w:rsidP="00E25715">
      <w:pPr>
        <w:spacing w:after="0"/>
      </w:pPr>
      <w:r>
        <w:t>Name =btnThread6</w:t>
      </w:r>
    </w:p>
    <w:p w14:paraId="5F7A1B78" w14:textId="77777777" w:rsidR="002505D5" w:rsidRDefault="002505D5" w:rsidP="00E25715">
      <w:pPr>
        <w:spacing w:after="0"/>
      </w:pPr>
    </w:p>
    <w:p w14:paraId="6A7CA22F" w14:textId="77777777" w:rsidR="002505D5" w:rsidRDefault="002505D5" w:rsidP="00E25715">
      <w:pPr>
        <w:spacing w:after="0"/>
      </w:pPr>
    </w:p>
    <w:p w14:paraId="4A66CBE0" w14:textId="77777777" w:rsidR="002505D5" w:rsidRDefault="002505D5" w:rsidP="00E25715">
      <w:pPr>
        <w:spacing w:after="0"/>
      </w:pPr>
      <w:r>
        <w:t xml:space="preserve">Drag and </w:t>
      </w:r>
      <w:proofErr w:type="gramStart"/>
      <w:r>
        <w:t>Drop</w:t>
      </w:r>
      <w:proofErr w:type="gramEnd"/>
      <w:r>
        <w:t xml:space="preserve"> one "Label" on the Form and set the following properties</w:t>
      </w:r>
    </w:p>
    <w:p w14:paraId="64A8324E" w14:textId="77777777" w:rsidR="002505D5" w:rsidRDefault="002505D5" w:rsidP="00E25715">
      <w:pPr>
        <w:spacing w:after="0"/>
      </w:pPr>
      <w:r>
        <w:t>Name = lbl1</w:t>
      </w:r>
    </w:p>
    <w:p w14:paraId="239EC3B0" w14:textId="77777777" w:rsidR="002505D5" w:rsidRDefault="002505D5" w:rsidP="00E25715">
      <w:pPr>
        <w:spacing w:after="0"/>
      </w:pPr>
    </w:p>
    <w:p w14:paraId="1CC5F940" w14:textId="77777777" w:rsidR="002505D5" w:rsidRDefault="002505D5" w:rsidP="00E25715">
      <w:pPr>
        <w:spacing w:after="0"/>
      </w:pPr>
      <w:r>
        <w:rPr>
          <w:sz w:val="36"/>
          <w:szCs w:val="36"/>
        </w:rPr>
        <w:t>2.2. Form1.cs </w:t>
      </w:r>
    </w:p>
    <w:p w14:paraId="71F7DC92" w14:textId="77777777" w:rsidR="002505D5" w:rsidRDefault="002505D5" w:rsidP="00E25715">
      <w:pPr>
        <w:spacing w:after="0"/>
      </w:pPr>
    </w:p>
    <w:p w14:paraId="4CD5C274" w14:textId="77777777" w:rsidR="002505D5" w:rsidRDefault="002505D5" w:rsidP="00E2571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3F91A7E5" w14:textId="77777777" w:rsidR="002505D5" w:rsidRDefault="002505D5" w:rsidP="00E25715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Threading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1E2C82B" w14:textId="77777777" w:rsidR="002505D5" w:rsidRDefault="002505D5" w:rsidP="00E2571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Threading.Task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425FA82" w14:textId="77777777" w:rsidR="002505D5" w:rsidRDefault="002505D5" w:rsidP="00E2571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indows.Form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4007FB62" w14:textId="77777777" w:rsidR="002505D5" w:rsidRDefault="002505D5" w:rsidP="00E2571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WindowsFormsApp1</w:t>
      </w:r>
    </w:p>
    <w:p w14:paraId="0D43B43F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9669FF6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Form</w:t>
      </w:r>
      <w:proofErr w:type="gramStart"/>
      <w:r>
        <w:rPr>
          <w:rFonts w:ascii="Consolas" w:hAnsi="Consolas"/>
          <w:color w:val="2B91AF"/>
          <w:sz w:val="18"/>
          <w:szCs w:val="18"/>
        </w:rPr>
        <w:t>1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Form</w:t>
      </w:r>
    </w:p>
    <w:p w14:paraId="7113A0B7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9099288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Form1()</w:t>
      </w:r>
    </w:p>
    <w:p w14:paraId="1F471D3C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639589F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InitializeCompon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1098CB9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lbl1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4668818E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==========</w:t>
      </w:r>
    </w:p>
    <w:p w14:paraId="323EF117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No Thread, No Task problem.</w:t>
      </w:r>
    </w:p>
    <w:p w14:paraId="33B3C44A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 No Thread, No Task problem. ======= "</w:t>
      </w:r>
      <w:r>
        <w:rPr>
          <w:rFonts w:ascii="Consolas" w:hAnsi="Consolas"/>
          <w:sz w:val="18"/>
          <w:szCs w:val="18"/>
        </w:rPr>
        <w:t>);</w:t>
      </w:r>
    </w:p>
    <w:p w14:paraId="127E28EC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btnThread1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btnThread1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0CF497A4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btnThread1.Click += btnThread1_</w:t>
      </w:r>
      <w:proofErr w:type="gramStart"/>
      <w:r>
        <w:rPr>
          <w:rFonts w:ascii="Consolas" w:hAnsi="Consolas"/>
          <w:sz w:val="18"/>
          <w:szCs w:val="18"/>
        </w:rPr>
        <w:t>Click;</w:t>
      </w:r>
      <w:proofErr w:type="gramEnd"/>
    </w:p>
    <w:p w14:paraId="1E6A2102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==========</w:t>
      </w:r>
    </w:p>
    <w:p w14:paraId="68810691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read fix the issues, but if cause new issues.</w:t>
      </w:r>
    </w:p>
    <w:p w14:paraId="38E5D566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 Thread </w:t>
      </w:r>
      <w:proofErr w:type="gramStart"/>
      <w:r>
        <w:rPr>
          <w:rFonts w:ascii="Consolas" w:hAnsi="Consolas"/>
          <w:color w:val="A31515"/>
          <w:sz w:val="18"/>
          <w:szCs w:val="18"/>
        </w:rPr>
        <w:t>fix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the issues, but if cause new issues. ======= "</w:t>
      </w:r>
      <w:r>
        <w:rPr>
          <w:rFonts w:ascii="Consolas" w:hAnsi="Consolas"/>
          <w:sz w:val="18"/>
          <w:szCs w:val="18"/>
        </w:rPr>
        <w:t>);</w:t>
      </w:r>
    </w:p>
    <w:p w14:paraId="64387308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btnThread2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btnThread2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4A1F6F6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btnThread2.Click += btnThread2_</w:t>
      </w:r>
      <w:proofErr w:type="gramStart"/>
      <w:r>
        <w:rPr>
          <w:rFonts w:ascii="Consolas" w:hAnsi="Consolas"/>
          <w:sz w:val="18"/>
          <w:szCs w:val="18"/>
        </w:rPr>
        <w:t>Click;</w:t>
      </w:r>
      <w:proofErr w:type="gramEnd"/>
    </w:p>
    <w:p w14:paraId="348C1B47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=============</w:t>
      </w:r>
    </w:p>
    <w:p w14:paraId="7DFF3972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read fix the issues, but if cause new issues.</w:t>
      </w:r>
    </w:p>
    <w:p w14:paraId="434BD5A2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 Thread </w:t>
      </w:r>
      <w:proofErr w:type="gramStart"/>
      <w:r>
        <w:rPr>
          <w:rFonts w:ascii="Consolas" w:hAnsi="Consolas"/>
          <w:color w:val="A31515"/>
          <w:sz w:val="18"/>
          <w:szCs w:val="18"/>
        </w:rPr>
        <w:t>fix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the issues, but if cause new issues. ======= "</w:t>
      </w:r>
      <w:r>
        <w:rPr>
          <w:rFonts w:ascii="Consolas" w:hAnsi="Consolas"/>
          <w:sz w:val="18"/>
          <w:szCs w:val="18"/>
        </w:rPr>
        <w:t>);</w:t>
      </w:r>
    </w:p>
    <w:p w14:paraId="4F4F6E35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btnThread3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btnThread3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543D699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btnThread3.Click += btnThread3_</w:t>
      </w:r>
      <w:proofErr w:type="gramStart"/>
      <w:r>
        <w:rPr>
          <w:rFonts w:ascii="Consolas" w:hAnsi="Consolas"/>
          <w:sz w:val="18"/>
          <w:szCs w:val="18"/>
        </w:rPr>
        <w:t>Click;</w:t>
      </w:r>
      <w:proofErr w:type="gramEnd"/>
    </w:p>
    <w:p w14:paraId="068C8247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================================================</w:t>
      </w:r>
    </w:p>
    <w:p w14:paraId="576E9756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read fix the issues, but ...</w:t>
      </w:r>
    </w:p>
    <w:p w14:paraId="48B0AB43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4. Thread </w:t>
      </w:r>
      <w:proofErr w:type="gramStart"/>
      <w:r>
        <w:rPr>
          <w:rFonts w:ascii="Consolas" w:hAnsi="Consolas"/>
          <w:color w:val="A31515"/>
          <w:sz w:val="18"/>
          <w:szCs w:val="18"/>
        </w:rPr>
        <w:t>fix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the issues, but ... ======= "</w:t>
      </w:r>
      <w:r>
        <w:rPr>
          <w:rFonts w:ascii="Consolas" w:hAnsi="Consolas"/>
          <w:sz w:val="18"/>
          <w:szCs w:val="18"/>
        </w:rPr>
        <w:t>);</w:t>
      </w:r>
    </w:p>
    <w:p w14:paraId="3CA70E32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btnThread4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btnThread4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FD85A5F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btnThread4.Click += btnThread4_</w:t>
      </w:r>
      <w:proofErr w:type="gramStart"/>
      <w:r>
        <w:rPr>
          <w:rFonts w:ascii="Consolas" w:hAnsi="Consolas"/>
          <w:sz w:val="18"/>
          <w:szCs w:val="18"/>
        </w:rPr>
        <w:t>Click;</w:t>
      </w:r>
      <w:proofErr w:type="gramEnd"/>
    </w:p>
    <w:p w14:paraId="5A0FCFEB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================================================</w:t>
      </w:r>
    </w:p>
    <w:p w14:paraId="2BA8494F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Action and </w:t>
      </w:r>
      <w:proofErr w:type="spellStart"/>
      <w:r>
        <w:rPr>
          <w:rFonts w:ascii="Consolas" w:hAnsi="Consolas"/>
          <w:color w:val="008000"/>
          <w:sz w:val="18"/>
          <w:szCs w:val="18"/>
        </w:rPr>
        <w:t>BeginInvoke</w:t>
      </w:r>
      <w:proofErr w:type="spellEnd"/>
      <w:r>
        <w:rPr>
          <w:rFonts w:ascii="Consolas" w:hAnsi="Consolas"/>
          <w:color w:val="008000"/>
          <w:sz w:val="18"/>
          <w:szCs w:val="18"/>
        </w:rPr>
        <w:t>(action) in Thread fix the issues, but it is too complex.</w:t>
      </w:r>
    </w:p>
    <w:p w14:paraId="7211147E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5. Action and </w:t>
      </w:r>
      <w:proofErr w:type="spellStart"/>
      <w:r>
        <w:rPr>
          <w:rFonts w:ascii="Consolas" w:hAnsi="Consolas"/>
          <w:color w:val="A31515"/>
          <w:sz w:val="18"/>
          <w:szCs w:val="18"/>
        </w:rPr>
        <w:t>BeginInvoke</w:t>
      </w:r>
      <w:proofErr w:type="spellEnd"/>
      <w:r>
        <w:rPr>
          <w:rFonts w:ascii="Consolas" w:hAnsi="Consolas"/>
          <w:color w:val="A31515"/>
          <w:sz w:val="18"/>
          <w:szCs w:val="18"/>
        </w:rPr>
        <w:t>(action) in Thread fix the issues, but it is too complex. ======= "</w:t>
      </w:r>
      <w:r>
        <w:rPr>
          <w:rFonts w:ascii="Consolas" w:hAnsi="Consolas"/>
          <w:sz w:val="18"/>
          <w:szCs w:val="18"/>
        </w:rPr>
        <w:t>);</w:t>
      </w:r>
    </w:p>
    <w:p w14:paraId="144C19D7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btnThread5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btnThread5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46880E85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btnThread5.Click += btnThread5_</w:t>
      </w:r>
      <w:proofErr w:type="gramStart"/>
      <w:r>
        <w:rPr>
          <w:rFonts w:ascii="Consolas" w:hAnsi="Consolas"/>
          <w:sz w:val="18"/>
          <w:szCs w:val="18"/>
        </w:rPr>
        <w:t>Click;</w:t>
      </w:r>
      <w:proofErr w:type="gramEnd"/>
    </w:p>
    <w:p w14:paraId="6CA1CDBE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 ================================================</w:t>
      </w:r>
    </w:p>
    <w:p w14:paraId="165EF287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Async and </w:t>
      </w:r>
      <w:proofErr w:type="gramStart"/>
      <w:r>
        <w:rPr>
          <w:rFonts w:ascii="Consolas" w:hAnsi="Consolas"/>
          <w:color w:val="008000"/>
          <w:sz w:val="18"/>
          <w:szCs w:val="18"/>
        </w:rPr>
        <w:t>Awai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fix the issues, and it is easy.</w:t>
      </w:r>
    </w:p>
    <w:p w14:paraId="538AEC4D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6. Async and </w:t>
      </w:r>
      <w:proofErr w:type="gramStart"/>
      <w:r>
        <w:rPr>
          <w:rFonts w:ascii="Consolas" w:hAnsi="Consolas"/>
          <w:color w:val="A31515"/>
          <w:sz w:val="18"/>
          <w:szCs w:val="18"/>
        </w:rPr>
        <w:t>Await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fix the issues, and it is easy. ======= "</w:t>
      </w:r>
      <w:r>
        <w:rPr>
          <w:rFonts w:ascii="Consolas" w:hAnsi="Consolas"/>
          <w:sz w:val="18"/>
          <w:szCs w:val="18"/>
        </w:rPr>
        <w:t>);</w:t>
      </w:r>
    </w:p>
    <w:p w14:paraId="139815D9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btnThread6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btnThread6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4C8AF16F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btnThread6.Click += btnThread6_</w:t>
      </w:r>
      <w:proofErr w:type="gramStart"/>
      <w:r>
        <w:rPr>
          <w:rFonts w:ascii="Consolas" w:hAnsi="Consolas"/>
          <w:sz w:val="18"/>
          <w:szCs w:val="18"/>
        </w:rPr>
        <w:t>Click;</w:t>
      </w:r>
      <w:proofErr w:type="gramEnd"/>
    </w:p>
    <w:p w14:paraId="095D13BB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2CAAFB2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==========</w:t>
      </w:r>
    </w:p>
    <w:p w14:paraId="44C3136F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No Thread, No Task problem.</w:t>
      </w:r>
    </w:p>
    <w:p w14:paraId="0ACD6604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lowFunc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4CF4F05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01722B3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utputIn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329AE320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Thread</w:t>
      </w:r>
      <w:r>
        <w:rPr>
          <w:rFonts w:ascii="Consolas" w:hAnsi="Consolas"/>
          <w:sz w:val="18"/>
          <w:szCs w:val="18"/>
        </w:rPr>
        <w:t>.Sleep</w:t>
      </w:r>
      <w:proofErr w:type="spellEnd"/>
      <w:r>
        <w:rPr>
          <w:rFonts w:ascii="Consolas" w:hAnsi="Consolas"/>
          <w:sz w:val="18"/>
          <w:szCs w:val="18"/>
        </w:rPr>
        <w:t>(3000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leep for N millisecond.</w:t>
      </w:r>
    </w:p>
    <w:p w14:paraId="7B082201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outputIn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5000;</w:t>
      </w:r>
      <w:proofErr w:type="gramEnd"/>
    </w:p>
    <w:p w14:paraId="020D8956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utputInt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C5A5D37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1B6F0EF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Thread1_</w:t>
      </w:r>
      <w:proofErr w:type="gramStart"/>
      <w:r>
        <w:rPr>
          <w:rFonts w:ascii="Consolas" w:hAnsi="Consolas"/>
          <w:sz w:val="18"/>
          <w:szCs w:val="18"/>
        </w:rPr>
        <w:t>Click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3245C529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9A9828C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lbl1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Processing...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70207BB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utputIn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SlowFunc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3EF66BA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lbl1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outputInt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outputI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.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7244C695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3833A3D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 Problems.</w:t>
      </w:r>
    </w:p>
    <w:p w14:paraId="6C5E1697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application does not display the status message, "Processing...".</w:t>
      </w:r>
    </w:p>
    <w:p w14:paraId="7095964A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hile the application is busy processing,</w:t>
      </w:r>
    </w:p>
    <w:p w14:paraId="35B38367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he UI windows form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 re-sized or move.</w:t>
      </w:r>
    </w:p>
    <w:p w14:paraId="42C4DD43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t is </w:t>
      </w:r>
      <w:proofErr w:type="gramStart"/>
      <w:r>
        <w:rPr>
          <w:rFonts w:ascii="Consolas" w:hAnsi="Consolas"/>
          <w:color w:val="008000"/>
          <w:sz w:val="18"/>
          <w:szCs w:val="18"/>
        </w:rPr>
        <w:t>actually frozen</w:t>
      </w:r>
      <w:proofErr w:type="gramEnd"/>
    </w:p>
    <w:p w14:paraId="15691AD3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==========</w:t>
      </w:r>
    </w:p>
    <w:p w14:paraId="7C36CF10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read fix the issues, but if cause new issues.</w:t>
      </w:r>
    </w:p>
    <w:p w14:paraId="5DB2A4C7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Thread2_</w:t>
      </w:r>
      <w:proofErr w:type="gramStart"/>
      <w:r>
        <w:rPr>
          <w:rFonts w:ascii="Consolas" w:hAnsi="Consolas"/>
          <w:sz w:val="18"/>
          <w:szCs w:val="18"/>
        </w:rPr>
        <w:t>Click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29684BD3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13195DA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utputIn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064E8884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hread</w:t>
      </w:r>
      <w:r>
        <w:t> </w:t>
      </w:r>
      <w:r>
        <w:rPr>
          <w:rFonts w:ascii="Consolas" w:hAnsi="Consolas"/>
          <w:sz w:val="18"/>
          <w:szCs w:val="18"/>
        </w:rPr>
        <w:t>t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Thread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 xml:space="preserve">() =&gt; { </w:t>
      </w:r>
      <w:proofErr w:type="spellStart"/>
      <w:r>
        <w:rPr>
          <w:rFonts w:ascii="Consolas" w:hAnsi="Consolas"/>
          <w:sz w:val="18"/>
          <w:szCs w:val="18"/>
        </w:rPr>
        <w:t>outputIn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SlowFunc</w:t>
      </w:r>
      <w:proofErr w:type="spellEnd"/>
      <w:r>
        <w:rPr>
          <w:rFonts w:ascii="Consolas" w:hAnsi="Consolas"/>
          <w:sz w:val="18"/>
          <w:szCs w:val="18"/>
        </w:rPr>
        <w:t>(); });</w:t>
      </w:r>
    </w:p>
    <w:p w14:paraId="0DD7EBE6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1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2F819605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lbl1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Processing...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196511E3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lbl1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outputInt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outputI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.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556C03A9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BD54E33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3125D245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read fix the issues, but if cause new issues.</w:t>
      </w:r>
    </w:p>
    <w:p w14:paraId="13006F72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.</w:t>
      </w:r>
    </w:p>
    <w:p w14:paraId="12C01BBE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ile the application is busy processing,</w:t>
      </w:r>
    </w:p>
    <w:p w14:paraId="6EF50BC2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UI windows form can still be re-sized or move.</w:t>
      </w:r>
    </w:p>
    <w:p w14:paraId="49D0F31C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is not frozen any more.</w:t>
      </w:r>
    </w:p>
    <w:p w14:paraId="700B46B8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But</w:t>
      </w:r>
    </w:p>
    <w:p w14:paraId="7BA500F8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application still does not display the status message, "Processing...".</w:t>
      </w:r>
    </w:p>
    <w:p w14:paraId="04231B50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keep display "</w:t>
      </w:r>
      <w:proofErr w:type="spellStart"/>
      <w:r>
        <w:rPr>
          <w:rFonts w:ascii="Consolas" w:hAnsi="Consolas"/>
          <w:color w:val="008000"/>
          <w:sz w:val="18"/>
          <w:szCs w:val="18"/>
        </w:rPr>
        <w:t>outputInt</w:t>
      </w:r>
      <w:proofErr w:type="spellEnd"/>
      <w:r>
        <w:rPr>
          <w:rFonts w:ascii="Consolas" w:hAnsi="Consolas"/>
          <w:color w:val="008000"/>
          <w:sz w:val="18"/>
          <w:szCs w:val="18"/>
        </w:rPr>
        <w:t>==0"</w:t>
      </w:r>
    </w:p>
    <w:p w14:paraId="51DB9138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</w:t>
      </w:r>
    </w:p>
    <w:p w14:paraId="6F5F0448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ile the Thread t1 is still working,</w:t>
      </w:r>
    </w:p>
    <w:p w14:paraId="2B34306C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but the UI main thread has already finished.</w:t>
      </w:r>
    </w:p>
    <w:p w14:paraId="0C32793A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us, UI Windows Form display "</w:t>
      </w:r>
      <w:proofErr w:type="spellStart"/>
      <w:r>
        <w:rPr>
          <w:rFonts w:ascii="Consolas" w:hAnsi="Consolas"/>
          <w:color w:val="008000"/>
          <w:sz w:val="18"/>
          <w:szCs w:val="18"/>
        </w:rPr>
        <w:t>outputInt</w:t>
      </w:r>
      <w:proofErr w:type="spellEnd"/>
      <w:r>
        <w:rPr>
          <w:rFonts w:ascii="Consolas" w:hAnsi="Consolas"/>
          <w:color w:val="008000"/>
          <w:sz w:val="18"/>
          <w:szCs w:val="18"/>
        </w:rPr>
        <w:t>==0".</w:t>
      </w:r>
    </w:p>
    <w:p w14:paraId="07615F52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But in fact, the </w:t>
      </w:r>
      <w:proofErr w:type="spellStart"/>
      <w:r>
        <w:rPr>
          <w:rFonts w:ascii="Consolas" w:hAnsi="Consolas"/>
          <w:color w:val="008000"/>
          <w:sz w:val="18"/>
          <w:szCs w:val="18"/>
        </w:rPr>
        <w:t>outputI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e updated after few </w:t>
      </w:r>
      <w:proofErr w:type="gramStart"/>
      <w:r>
        <w:rPr>
          <w:rFonts w:ascii="Consolas" w:hAnsi="Consolas"/>
          <w:color w:val="008000"/>
          <w:sz w:val="18"/>
          <w:szCs w:val="18"/>
        </w:rPr>
        <w:t>millisecond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3D927793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=============</w:t>
      </w:r>
    </w:p>
    <w:p w14:paraId="37021161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read fix the issues, but if cause new issues.</w:t>
      </w:r>
    </w:p>
    <w:p w14:paraId="65617AF2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Thread3_</w:t>
      </w:r>
      <w:proofErr w:type="gramStart"/>
      <w:r>
        <w:rPr>
          <w:rFonts w:ascii="Consolas" w:hAnsi="Consolas"/>
          <w:sz w:val="18"/>
          <w:szCs w:val="18"/>
        </w:rPr>
        <w:t>Click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67B68568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028CB69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utputIn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181052D0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hread</w:t>
      </w:r>
      <w:r>
        <w:t> </w:t>
      </w:r>
      <w:r>
        <w:rPr>
          <w:rFonts w:ascii="Consolas" w:hAnsi="Consolas"/>
          <w:sz w:val="18"/>
          <w:szCs w:val="18"/>
        </w:rPr>
        <w:t>t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Thread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 xml:space="preserve">() =&gt; { </w:t>
      </w:r>
      <w:proofErr w:type="spellStart"/>
      <w:r>
        <w:rPr>
          <w:rFonts w:ascii="Consolas" w:hAnsi="Consolas"/>
          <w:sz w:val="18"/>
          <w:szCs w:val="18"/>
        </w:rPr>
        <w:t>outputIn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SlowFunc</w:t>
      </w:r>
      <w:proofErr w:type="spellEnd"/>
      <w:r>
        <w:rPr>
          <w:rFonts w:ascii="Consolas" w:hAnsi="Consolas"/>
          <w:sz w:val="18"/>
          <w:szCs w:val="18"/>
        </w:rPr>
        <w:t>(); });</w:t>
      </w:r>
    </w:p>
    <w:p w14:paraId="4545BCF8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1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1F6F53E8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lbl1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Processing...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0CF2AEA5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ait until Thread t1 finished then UI Thread can continue</w:t>
      </w:r>
    </w:p>
    <w:p w14:paraId="5522AEBB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1.Join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2E961E04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lbl1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outputInt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outputI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.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500A5060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6BA534F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251ACEC6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application display the status message, "Processing...".</w:t>
      </w:r>
    </w:p>
    <w:p w14:paraId="107B49F0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But while the application is busy processing,</w:t>
      </w:r>
    </w:p>
    <w:p w14:paraId="64D04504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he UI windows form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 re-sized or move.</w:t>
      </w:r>
    </w:p>
    <w:p w14:paraId="24F49993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t is </w:t>
      </w:r>
      <w:proofErr w:type="gramStart"/>
      <w:r>
        <w:rPr>
          <w:rFonts w:ascii="Consolas" w:hAnsi="Consolas"/>
          <w:color w:val="008000"/>
          <w:sz w:val="18"/>
          <w:szCs w:val="18"/>
        </w:rPr>
        <w:t>actually frozen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56B45E30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Because t</w:t>
      </w:r>
      <w:proofErr w:type="gramStart"/>
      <w:r>
        <w:rPr>
          <w:rFonts w:ascii="Consolas" w:hAnsi="Consolas"/>
          <w:color w:val="008000"/>
          <w:sz w:val="18"/>
          <w:szCs w:val="18"/>
        </w:rPr>
        <w:t>1.Join</w:t>
      </w:r>
      <w:proofErr w:type="gramEnd"/>
      <w:r>
        <w:rPr>
          <w:rFonts w:ascii="Consolas" w:hAnsi="Consolas"/>
          <w:color w:val="008000"/>
          <w:sz w:val="18"/>
          <w:szCs w:val="18"/>
        </w:rPr>
        <w:t>(),</w:t>
      </w:r>
    </w:p>
    <w:p w14:paraId="608E43B5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he UI thread </w:t>
      </w:r>
      <w:proofErr w:type="gramStart"/>
      <w:r>
        <w:rPr>
          <w:rFonts w:ascii="Consolas" w:hAnsi="Consolas"/>
          <w:color w:val="008000"/>
          <w:sz w:val="18"/>
          <w:szCs w:val="18"/>
        </w:rPr>
        <w:t>has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wait until t1 finished,</w:t>
      </w:r>
    </w:p>
    <w:p w14:paraId="4CC862A6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n UI thread may continue.</w:t>
      </w:r>
    </w:p>
    <w:p w14:paraId="3E7D69B9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fter the application finished its task,</w:t>
      </w:r>
    </w:p>
    <w:p w14:paraId="6C4DBBDD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t correctly display "</w:t>
      </w:r>
      <w:proofErr w:type="spellStart"/>
      <w:r>
        <w:rPr>
          <w:rFonts w:ascii="Consolas" w:hAnsi="Consolas"/>
          <w:color w:val="008000"/>
          <w:sz w:val="18"/>
          <w:szCs w:val="18"/>
        </w:rPr>
        <w:t>outputInt</w:t>
      </w:r>
      <w:proofErr w:type="spellEnd"/>
      <w:r>
        <w:rPr>
          <w:rFonts w:ascii="Consolas" w:hAnsi="Consolas"/>
          <w:color w:val="008000"/>
          <w:sz w:val="18"/>
          <w:szCs w:val="18"/>
        </w:rPr>
        <w:t>==N"</w:t>
      </w:r>
    </w:p>
    <w:p w14:paraId="7D2D0F6F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N is the correct output o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Fu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44B602CB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================================================</w:t>
      </w:r>
    </w:p>
    <w:p w14:paraId="15960E20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read fix the issues, but ...</w:t>
      </w:r>
    </w:p>
    <w:p w14:paraId="38A89613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Thread4_</w:t>
      </w:r>
      <w:proofErr w:type="gramStart"/>
      <w:r>
        <w:rPr>
          <w:rFonts w:ascii="Consolas" w:hAnsi="Consolas"/>
          <w:sz w:val="18"/>
          <w:szCs w:val="18"/>
        </w:rPr>
        <w:t>Click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36923670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23F30DE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utputIn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6D4287BE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hread</w:t>
      </w:r>
      <w:r>
        <w:t> </w:t>
      </w:r>
      <w:r>
        <w:rPr>
          <w:rFonts w:ascii="Consolas" w:hAnsi="Consolas"/>
          <w:sz w:val="18"/>
          <w:szCs w:val="18"/>
        </w:rPr>
        <w:t>t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Thread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() =&gt;</w:t>
      </w:r>
    </w:p>
    <w:p w14:paraId="2C5E6EB9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DCA7BDC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outputIn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SlowFunc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BFE79CC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0C93368B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rror</w:t>
      </w:r>
    </w:p>
    <w:p w14:paraId="06A02527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InvalidOperationException</w:t>
      </w:r>
      <w:proofErr w:type="spellEnd"/>
    </w:p>
    <w:p w14:paraId="48BDF48D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.</w:t>
      </w:r>
    </w:p>
    <w:p w14:paraId="3A5BA595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t will throw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InvalidOperationException</w:t>
      </w:r>
      <w:proofErr w:type="spellEnd"/>
    </w:p>
    <w:p w14:paraId="68EC0F3B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oss-thread operation not valid:</w:t>
      </w:r>
    </w:p>
    <w:p w14:paraId="43113CED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ontrol 'lbl1' accessed from a thread</w:t>
      </w:r>
    </w:p>
    <w:p w14:paraId="075B188F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other than the thread it was created on.</w:t>
      </w:r>
    </w:p>
    <w:p w14:paraId="4CC9CBDD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</w:t>
      </w:r>
    </w:p>
    <w:p w14:paraId="749EB3AD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bl1 was created by UI thread,</w:t>
      </w:r>
    </w:p>
    <w:p w14:paraId="075FDE40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 only the UI thread can use lbl1</w:t>
      </w:r>
    </w:p>
    <w:p w14:paraId="03DDEE08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en other threads try to use lbl1,</w:t>
      </w:r>
    </w:p>
    <w:p w14:paraId="740165E5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t will throw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InvalidOperationException</w:t>
      </w:r>
      <w:proofErr w:type="spellEnd"/>
    </w:p>
    <w:p w14:paraId="74AEFCD9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     lbl1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outputInt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outputI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.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7826F801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});</w:t>
      </w:r>
    </w:p>
    <w:p w14:paraId="0A054337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1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06F04A68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lbl1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Processing...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4B633ED0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96D92E5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================================================</w:t>
      </w:r>
    </w:p>
    <w:p w14:paraId="3BA93328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Action and </w:t>
      </w:r>
      <w:proofErr w:type="spellStart"/>
      <w:r>
        <w:rPr>
          <w:rFonts w:ascii="Consolas" w:hAnsi="Consolas"/>
          <w:color w:val="008000"/>
          <w:sz w:val="18"/>
          <w:szCs w:val="18"/>
        </w:rPr>
        <w:t>BeginInvoke</w:t>
      </w:r>
      <w:proofErr w:type="spellEnd"/>
      <w:r>
        <w:rPr>
          <w:rFonts w:ascii="Consolas" w:hAnsi="Consolas"/>
          <w:color w:val="008000"/>
          <w:sz w:val="18"/>
          <w:szCs w:val="18"/>
        </w:rPr>
        <w:t>(action) in Thread fix the issues, but it is too complex.</w:t>
      </w:r>
    </w:p>
    <w:p w14:paraId="651C68CF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Thread5_</w:t>
      </w:r>
      <w:proofErr w:type="gramStart"/>
      <w:r>
        <w:rPr>
          <w:rFonts w:ascii="Consolas" w:hAnsi="Consolas"/>
          <w:sz w:val="18"/>
          <w:szCs w:val="18"/>
        </w:rPr>
        <w:t>Click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0DEDC0E4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50DAFAF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utputIn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2919CA02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hread</w:t>
      </w:r>
      <w:r>
        <w:t> </w:t>
      </w:r>
      <w:r>
        <w:rPr>
          <w:rFonts w:ascii="Consolas" w:hAnsi="Consolas"/>
          <w:sz w:val="18"/>
          <w:szCs w:val="18"/>
        </w:rPr>
        <w:t>t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Thread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() =&gt;</w:t>
      </w:r>
    </w:p>
    <w:p w14:paraId="5D6764E6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296B1E8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outputIn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SlowFunc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A33EFC4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e working thread want to use parent thread, the UI thread,</w:t>
      </w:r>
    </w:p>
    <w:p w14:paraId="45820DEA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n it </w:t>
      </w:r>
      <w:proofErr w:type="gramStart"/>
      <w:r>
        <w:rPr>
          <w:rFonts w:ascii="Consolas" w:hAnsi="Consolas"/>
          <w:color w:val="008000"/>
          <w:sz w:val="18"/>
          <w:szCs w:val="18"/>
        </w:rPr>
        <w:t>nee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o use Action and </w:t>
      </w:r>
      <w:proofErr w:type="spellStart"/>
      <w:r>
        <w:rPr>
          <w:rFonts w:ascii="Consolas" w:hAnsi="Consolas"/>
          <w:color w:val="008000"/>
          <w:sz w:val="18"/>
          <w:szCs w:val="18"/>
        </w:rPr>
        <w:t>BeginInvoke</w:t>
      </w:r>
      <w:proofErr w:type="spellEnd"/>
      <w:r>
        <w:rPr>
          <w:rFonts w:ascii="Consolas" w:hAnsi="Consolas"/>
          <w:color w:val="008000"/>
          <w:sz w:val="18"/>
          <w:szCs w:val="18"/>
        </w:rPr>
        <w:t>(action).</w:t>
      </w:r>
    </w:p>
    <w:p w14:paraId="295CB070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eginInvok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asks the UI </w:t>
      </w:r>
      <w:proofErr w:type="spellStart"/>
      <w:r>
        <w:rPr>
          <w:rFonts w:ascii="Consolas" w:hAnsi="Consolas"/>
          <w:color w:val="008000"/>
          <w:sz w:val="18"/>
          <w:szCs w:val="18"/>
        </w:rPr>
        <w:t>thread,this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63E977C6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o set 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abel.Tex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property in a type safe manner.</w:t>
      </w:r>
    </w:p>
    <w:p w14:paraId="0EA4E4E3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Acti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</w:t>
      </w:r>
      <w:proofErr w:type="spellEnd"/>
      <w:r>
        <w:rPr>
          <w:rFonts w:ascii="Consolas" w:hAnsi="Consolas"/>
          <w:sz w:val="18"/>
          <w:szCs w:val="18"/>
        </w:rPr>
        <w:t xml:space="preserve"> = () =&gt; lbl1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outputInt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outputInt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.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6ED98E7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his</w:t>
      </w:r>
      <w:r>
        <w:rPr>
          <w:rFonts w:ascii="Consolas" w:hAnsi="Consolas"/>
          <w:sz w:val="18"/>
          <w:szCs w:val="18"/>
        </w:rPr>
        <w:t>.BeginInvoke</w:t>
      </w:r>
      <w:proofErr w:type="spellEnd"/>
      <w:proofErr w:type="gramEnd"/>
      <w:r>
        <w:rPr>
          <w:rFonts w:ascii="Consolas" w:hAnsi="Consolas"/>
          <w:sz w:val="18"/>
          <w:szCs w:val="18"/>
        </w:rPr>
        <w:t>(action);</w:t>
      </w:r>
    </w:p>
    <w:p w14:paraId="440FB7D9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});</w:t>
      </w:r>
    </w:p>
    <w:p w14:paraId="2A0CE92F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t</w:t>
      </w:r>
      <w:proofErr w:type="gramStart"/>
      <w:r>
        <w:rPr>
          <w:rFonts w:ascii="Consolas" w:hAnsi="Consolas"/>
          <w:sz w:val="18"/>
          <w:szCs w:val="18"/>
        </w:rPr>
        <w:t>1.Star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4C5A7263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lbl1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Processing...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44E3104A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5F4B5EE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application displays the status message, "Processing...".</w:t>
      </w:r>
    </w:p>
    <w:p w14:paraId="27F45D81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hile the application is busy processing,</w:t>
      </w:r>
    </w:p>
    <w:p w14:paraId="64B3E2DF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UI windows form can be re-sized or move.</w:t>
      </w:r>
    </w:p>
    <w:p w14:paraId="64136A03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t is not frozen any more.</w:t>
      </w:r>
    </w:p>
    <w:p w14:paraId="57D6EF99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But it is too complex.</w:t>
      </w:r>
    </w:p>
    <w:p w14:paraId="6BB299BF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 ================================================</w:t>
      </w:r>
    </w:p>
    <w:p w14:paraId="3DC11412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Async and </w:t>
      </w:r>
      <w:proofErr w:type="gramStart"/>
      <w:r>
        <w:rPr>
          <w:rFonts w:ascii="Consolas" w:hAnsi="Consolas"/>
          <w:color w:val="008000"/>
          <w:sz w:val="18"/>
          <w:szCs w:val="18"/>
        </w:rPr>
        <w:t>Awai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fix the issues, and it is easy.</w:t>
      </w:r>
    </w:p>
    <w:p w14:paraId="332BCEBB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f you want to "await", then the method must be "async".</w:t>
      </w:r>
    </w:p>
    <w:p w14:paraId="32A6ADC2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Thread6_</w:t>
      </w:r>
      <w:proofErr w:type="gramStart"/>
      <w:r>
        <w:rPr>
          <w:rFonts w:ascii="Consolas" w:hAnsi="Consolas"/>
          <w:sz w:val="18"/>
          <w:szCs w:val="18"/>
        </w:rPr>
        <w:t>Click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3F64AC71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4383109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ask&lt;int&gt; </w:t>
      </w:r>
      <w:proofErr w:type="spellStart"/>
      <w:r>
        <w:rPr>
          <w:rFonts w:ascii="Consolas" w:hAnsi="Consolas"/>
          <w:color w:val="008000"/>
          <w:sz w:val="18"/>
          <w:szCs w:val="18"/>
        </w:rPr>
        <w:t>meas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t will retur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it when finish the Task.</w:t>
      </w:r>
    </w:p>
    <w:p w14:paraId="4ABDF2C5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is Task&lt;int&gt; task is actually pointing to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Fu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function</w:t>
      </w:r>
    </w:p>
    <w:p w14:paraId="74175ADC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ask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 task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ask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(</w:t>
      </w:r>
      <w:proofErr w:type="spellStart"/>
      <w:r>
        <w:rPr>
          <w:rFonts w:ascii="Consolas" w:hAnsi="Consolas"/>
          <w:sz w:val="18"/>
          <w:szCs w:val="18"/>
        </w:rPr>
        <w:t>SlowFunc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F05AE52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ask.Start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57FD5821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lbl1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Processing...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2D2AC9C0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.Net will use some special algorism to avoid blocking and</w:t>
      </w:r>
    </w:p>
    <w:p w14:paraId="5D8A8378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Wait until 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Fu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task completes.</w:t>
      </w:r>
    </w:p>
    <w:p w14:paraId="25E27FB1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utputIn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ask;</w:t>
      </w:r>
      <w:proofErr w:type="gramEnd"/>
    </w:p>
    <w:p w14:paraId="7D496EC2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     lbl1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outputInt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outputInt</w:t>
      </w:r>
      <w:proofErr w:type="spellEnd"/>
      <w:r>
        <w:rPr>
          <w:rFonts w:ascii="Consolas" w:hAnsi="Consolas"/>
          <w:sz w:val="18"/>
          <w:szCs w:val="18"/>
        </w:rPr>
        <w:t>}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052AF0EE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B699607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application displays the status message, "Processing...".</w:t>
      </w:r>
    </w:p>
    <w:p w14:paraId="7CAD73E4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hile the application is busy processing,</w:t>
      </w:r>
    </w:p>
    <w:p w14:paraId="2543DA81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 UI windows form can be re-sized or move.</w:t>
      </w:r>
    </w:p>
    <w:p w14:paraId="37225743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t is not frozen any more.</w:t>
      </w:r>
    </w:p>
    <w:p w14:paraId="3B7A7B5C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Async and </w:t>
      </w:r>
      <w:proofErr w:type="gramStart"/>
      <w:r>
        <w:rPr>
          <w:rFonts w:ascii="Consolas" w:hAnsi="Consolas"/>
          <w:color w:val="008000"/>
          <w:sz w:val="18"/>
          <w:szCs w:val="18"/>
        </w:rPr>
        <w:t>Awai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fix the issues, and it is easy.</w:t>
      </w:r>
    </w:p>
    <w:p w14:paraId="64DB3FFA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A324591" w14:textId="77777777" w:rsidR="002505D5" w:rsidRDefault="002505D5" w:rsidP="00E2571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sectPr w:rsidR="002505D5" w:rsidSect="00E2571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06461" w14:textId="77777777" w:rsidR="007F3A09" w:rsidRDefault="007F3A09" w:rsidP="002F7523">
      <w:pPr>
        <w:spacing w:after="0" w:line="240" w:lineRule="auto"/>
      </w:pPr>
      <w:r>
        <w:separator/>
      </w:r>
    </w:p>
  </w:endnote>
  <w:endnote w:type="continuationSeparator" w:id="0">
    <w:p w14:paraId="7FC58C14" w14:textId="77777777" w:rsidR="007F3A09" w:rsidRDefault="007F3A09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8B07D" w14:textId="77777777" w:rsidR="007F3A09" w:rsidRDefault="007F3A09" w:rsidP="002F7523">
      <w:pPr>
        <w:spacing w:after="0" w:line="240" w:lineRule="auto"/>
      </w:pPr>
      <w:r>
        <w:separator/>
      </w:r>
    </w:p>
  </w:footnote>
  <w:footnote w:type="continuationSeparator" w:id="0">
    <w:p w14:paraId="1962597B" w14:textId="77777777" w:rsidR="007F3A09" w:rsidRDefault="007F3A09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sDC3NDA2MDY3MzRU0lEKTi0uzszPAykwrAUAessyCywAAAA="/>
  </w:docVars>
  <w:rsids>
    <w:rsidRoot w:val="00934FCE"/>
    <w:rsid w:val="00057B37"/>
    <w:rsid w:val="0006004D"/>
    <w:rsid w:val="00072656"/>
    <w:rsid w:val="00075F7C"/>
    <w:rsid w:val="000A5651"/>
    <w:rsid w:val="000B32CE"/>
    <w:rsid w:val="000F4208"/>
    <w:rsid w:val="000F5E7C"/>
    <w:rsid w:val="000F7C4F"/>
    <w:rsid w:val="00113642"/>
    <w:rsid w:val="0011529A"/>
    <w:rsid w:val="001C2FA5"/>
    <w:rsid w:val="001D466A"/>
    <w:rsid w:val="001F1B60"/>
    <w:rsid w:val="00221E25"/>
    <w:rsid w:val="00224B7F"/>
    <w:rsid w:val="002505D5"/>
    <w:rsid w:val="00277C83"/>
    <w:rsid w:val="002D2BDE"/>
    <w:rsid w:val="002F7523"/>
    <w:rsid w:val="0031284D"/>
    <w:rsid w:val="00325637"/>
    <w:rsid w:val="00344A9B"/>
    <w:rsid w:val="0035106C"/>
    <w:rsid w:val="0036215A"/>
    <w:rsid w:val="0037013F"/>
    <w:rsid w:val="003B0AD4"/>
    <w:rsid w:val="003D4CAD"/>
    <w:rsid w:val="003E7F4D"/>
    <w:rsid w:val="003F3047"/>
    <w:rsid w:val="0042054F"/>
    <w:rsid w:val="0042115D"/>
    <w:rsid w:val="004315C6"/>
    <w:rsid w:val="00441B46"/>
    <w:rsid w:val="00457A7A"/>
    <w:rsid w:val="004C1C25"/>
    <w:rsid w:val="004F1F69"/>
    <w:rsid w:val="004F3B8A"/>
    <w:rsid w:val="005019F7"/>
    <w:rsid w:val="00524E94"/>
    <w:rsid w:val="00566061"/>
    <w:rsid w:val="00576388"/>
    <w:rsid w:val="00592A79"/>
    <w:rsid w:val="005E06D6"/>
    <w:rsid w:val="005E548C"/>
    <w:rsid w:val="00605371"/>
    <w:rsid w:val="00626DE8"/>
    <w:rsid w:val="006635ED"/>
    <w:rsid w:val="006852E2"/>
    <w:rsid w:val="006D53DC"/>
    <w:rsid w:val="00767780"/>
    <w:rsid w:val="00780FC3"/>
    <w:rsid w:val="007B06CB"/>
    <w:rsid w:val="007B2A7B"/>
    <w:rsid w:val="007C212C"/>
    <w:rsid w:val="007E7EA2"/>
    <w:rsid w:val="007F0098"/>
    <w:rsid w:val="007F3A09"/>
    <w:rsid w:val="00846FF8"/>
    <w:rsid w:val="008F6472"/>
    <w:rsid w:val="00934FCE"/>
    <w:rsid w:val="00936217"/>
    <w:rsid w:val="00952A13"/>
    <w:rsid w:val="00952CDE"/>
    <w:rsid w:val="009E1A4D"/>
    <w:rsid w:val="00A00C5D"/>
    <w:rsid w:val="00A3177B"/>
    <w:rsid w:val="00A53656"/>
    <w:rsid w:val="00A54F0C"/>
    <w:rsid w:val="00A94DBE"/>
    <w:rsid w:val="00AE1DF1"/>
    <w:rsid w:val="00B07764"/>
    <w:rsid w:val="00B2283E"/>
    <w:rsid w:val="00B24FA1"/>
    <w:rsid w:val="00B324DB"/>
    <w:rsid w:val="00B8432D"/>
    <w:rsid w:val="00BE39F3"/>
    <w:rsid w:val="00C02E92"/>
    <w:rsid w:val="00C2164D"/>
    <w:rsid w:val="00C67808"/>
    <w:rsid w:val="00C80380"/>
    <w:rsid w:val="00C85465"/>
    <w:rsid w:val="00C932A6"/>
    <w:rsid w:val="00CA780A"/>
    <w:rsid w:val="00CB624D"/>
    <w:rsid w:val="00CC02F3"/>
    <w:rsid w:val="00CE2836"/>
    <w:rsid w:val="00D30F12"/>
    <w:rsid w:val="00D80C71"/>
    <w:rsid w:val="00D862EF"/>
    <w:rsid w:val="00DB5480"/>
    <w:rsid w:val="00DD085C"/>
    <w:rsid w:val="00DD26E9"/>
    <w:rsid w:val="00DF445C"/>
    <w:rsid w:val="00E25180"/>
    <w:rsid w:val="00E25715"/>
    <w:rsid w:val="00E726E2"/>
    <w:rsid w:val="00E92649"/>
    <w:rsid w:val="00E966A7"/>
    <w:rsid w:val="00EB5804"/>
    <w:rsid w:val="00F02F02"/>
    <w:rsid w:val="00F32736"/>
    <w:rsid w:val="00F41B7D"/>
    <w:rsid w:val="00F60962"/>
    <w:rsid w:val="00F66430"/>
    <w:rsid w:val="00FA110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3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5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7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6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8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2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5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2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9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3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8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15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2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23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6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4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0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6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5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4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8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2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4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3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9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6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7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5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4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0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8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4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15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0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1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0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2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0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0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4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5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73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2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4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4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1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1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92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5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6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1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6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3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1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39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6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7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67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9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7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4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8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7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8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4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2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34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1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8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4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5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6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0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5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7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1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7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4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2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7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6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9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6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5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9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1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9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9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83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76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6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0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15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9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9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4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9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2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9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0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4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8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70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9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43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8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5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96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0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0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4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9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6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6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6</Pages>
  <Words>1374</Words>
  <Characters>7837</Characters>
  <Application>Microsoft Office Word</Application>
  <DocSecurity>0</DocSecurity>
  <Lines>65</Lines>
  <Paragraphs>18</Paragraphs>
  <ScaleCrop>false</ScaleCrop>
  <Company/>
  <LinksUpToDate>false</LinksUpToDate>
  <CharactersWithSpaces>9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90</cp:revision>
  <dcterms:created xsi:type="dcterms:W3CDTF">2020-06-13T10:05:00Z</dcterms:created>
  <dcterms:modified xsi:type="dcterms:W3CDTF">2022-11-14T14:13:00Z</dcterms:modified>
</cp:coreProperties>
</file>